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FB972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B0FB973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74" w14:textId="7108B373" w:rsidR="00497A11" w:rsidRPr="00C822A5" w:rsidRDefault="00C822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B0FB975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76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77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Contact Name</w:t>
      </w:r>
    </w:p>
    <w:p w14:paraId="4B0FB978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Address</w:t>
      </w:r>
    </w:p>
    <w:p w14:paraId="4B0FB979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Address2</w:t>
      </w:r>
      <w:r w:rsidRPr="00C822A5">
        <w:rPr>
          <w:rFonts w:eastAsia="Arial"/>
          <w:lang w:eastAsia="en-US" w:bidi="en-US"/>
        </w:rPr>
        <w:tab/>
      </w:r>
    </w:p>
    <w:p w14:paraId="4B0FB97A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City, State/Province</w:t>
      </w:r>
    </w:p>
    <w:p w14:paraId="4B0FB97B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Zip/Postal Code</w:t>
      </w:r>
    </w:p>
    <w:p w14:paraId="4B0FB97C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B0FB97D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B0FB97E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B0FB97F" w14:textId="551BA0DF" w:rsidR="00497A11" w:rsidRPr="00C750CD" w:rsidRDefault="00C822A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750CD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686DF6" w:rsidRPr="00C750CD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686DF6" w:rsidRPr="00C750CD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SALE ON CONSIGNMENT ACKNOWLEDGMENT</w:t>
      </w:r>
    </w:p>
    <w:p w14:paraId="4B0FB980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32"/>
          <w:szCs w:val="32"/>
          <w:lang w:eastAsia="en-US" w:bidi="en-US"/>
        </w:rPr>
      </w:pPr>
    </w:p>
    <w:p w14:paraId="4B0FB981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B0FB982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822A5">
        <w:rPr>
          <w:rFonts w:eastAsia="Arial"/>
          <w:color w:val="000000"/>
          <w:lang w:eastAsia="en-US" w:bidi="en-US"/>
        </w:rPr>
        <w:t>Dear [CONTACT NAME],</w:t>
      </w:r>
    </w:p>
    <w:p w14:paraId="4B0FB983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84" w14:textId="3AE48C18" w:rsidR="00497A11" w:rsidRPr="00791890" w:rsidRDefault="00686D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875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is letter a</w:t>
      </w:r>
      <w:r w:rsidR="009875F1" w:rsidRPr="009875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m</w:t>
      </w:r>
      <w:r w:rsidR="009875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</w:t>
      </w:r>
      <w:r w:rsidR="00494921" w:rsidRPr="009875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</w:t>
      </w:r>
      <w:r w:rsidRPr="009875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at the goods described on the attached invoice or order</w:t>
      </w:r>
      <w:r w:rsidR="0049492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[NUMBER]</w:t>
      </w:r>
      <w:r w:rsidRPr="0056552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re shipped on a consignment basis.</w:t>
      </w:r>
    </w:p>
    <w:p w14:paraId="4B0FB985" w14:textId="77777777" w:rsidR="00497A11" w:rsidRPr="00791890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B0FB987" w14:textId="54BC42D8" w:rsidR="00497A11" w:rsidRDefault="00DA093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</w:t>
      </w:r>
      <w:r w:rsidRPr="00DA09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</w:t>
      </w:r>
      <w:r w:rsidR="00791890" w:rsidRPr="00DA09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686DF6" w:rsidRPr="00DA09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</w:t>
      </w:r>
      <w:r w:rsidR="00791890" w:rsidRPr="00DA09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re</w:t>
      </w:r>
      <w:r w:rsidR="00686DF6" w:rsidRPr="00DA09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unable to</w:t>
      </w:r>
      <w:r w:rsidR="00686DF6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sell</w:t>
      </w:r>
      <w:r w:rsidR="00F97DD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ll</w:t>
      </w:r>
      <w:r w:rsidR="00686DF6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AB137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f </w:t>
      </w:r>
      <w:r w:rsidR="00791890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se</w:t>
      </w:r>
      <w:r w:rsidR="00686DF6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goods, </w:t>
      </w:r>
      <w:r w:rsidR="00AB1376" w:rsidRPr="007305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</w:t>
      </w:r>
      <w:r w:rsidR="00AB137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AB1376" w:rsidRPr="007305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ull credit</w:t>
      </w:r>
      <w:r w:rsidR="00AB137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you must return </w:t>
      </w:r>
      <w:r w:rsidR="00AB1376" w:rsidRPr="007305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 us, at your expens</w:t>
      </w:r>
      <w:r w:rsidR="00AB137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, a</w:t>
      </w:r>
      <w:r w:rsidR="00686DF6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ny </w:t>
      </w:r>
      <w:r w:rsid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t remain </w:t>
      </w:r>
      <w:r w:rsidR="00686DF6" w:rsidRPr="0079189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nsold</w:t>
      </w:r>
      <w:r w:rsidR="00AB137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  <w:r w:rsidR="00686DF6" w:rsidRPr="007305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6233E3B8" w14:textId="77777777" w:rsidR="00AB1376" w:rsidRPr="007305FD" w:rsidRDefault="00AB137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B0FB989" w14:textId="7A32F52C" w:rsidR="00497A11" w:rsidRPr="003855DD" w:rsidRDefault="00686D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7305F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re</w:t>
      </w:r>
      <w:r w:rsidR="005270A8"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ain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right to re</w:t>
      </w:r>
      <w:r w:rsid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ossess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y unsold goods at any time. You </w:t>
      </w:r>
      <w:r w:rsidR="00AA56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lso 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gree to execute any financing</w:t>
      </w:r>
      <w:r w:rsidR="00C93C86"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tatements</w:t>
      </w:r>
      <w:r w:rsidR="00541E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s we may from time to time require</w:t>
      </w:r>
      <w:r w:rsidR="00541E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p</w:t>
      </w:r>
      <w:r w:rsidR="00AA56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ove</w:t>
      </w:r>
      <w:r w:rsidRPr="005270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ur</w:t>
      </w:r>
      <w:r w:rsidRPr="004475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541E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itle</w:t>
      </w:r>
      <w:r w:rsidRPr="004475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claim to said goods.</w:t>
      </w:r>
    </w:p>
    <w:p w14:paraId="4B0FB98A" w14:textId="77777777" w:rsidR="00497A11" w:rsidRPr="003855DD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B0FB98B" w14:textId="49675D07" w:rsidR="00497A11" w:rsidRPr="00C822A5" w:rsidRDefault="003855D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855D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ny g</w:t>
      </w:r>
      <w:r w:rsidR="00F610D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</w:t>
      </w:r>
      <w:r w:rsidR="00686DF6" w:rsidRPr="003855D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ds </w:t>
      </w:r>
      <w:r w:rsidRPr="003855D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t</w:t>
      </w:r>
      <w:r w:rsidR="00686DF6" w:rsidRPr="003855D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you</w:t>
      </w:r>
      <w:r w:rsidR="00686DF6" w:rsidRPr="0056552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o sell wi</w:t>
      </w:r>
      <w:r w:rsidR="00686DF6" w:rsidRPr="0056552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l be paid on the terms stated in our invoice.</w:t>
      </w:r>
    </w:p>
    <w:p w14:paraId="4B0FB98C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8D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8E" w14:textId="607E8BBB" w:rsidR="00497A11" w:rsidRPr="00C822A5" w:rsidRDefault="00C822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686DF6" w:rsidRPr="00C822A5">
        <w:rPr>
          <w:rFonts w:eastAsia="Arial"/>
          <w:lang w:eastAsia="en-US" w:bidi="en-US"/>
        </w:rPr>
        <w:t>,</w:t>
      </w:r>
    </w:p>
    <w:p w14:paraId="4B0FB98F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90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91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92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0FB993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822A5">
        <w:rPr>
          <w:rFonts w:eastAsia="Arial"/>
          <w:lang w:eastAsia="en-US" w:bidi="en-US"/>
        </w:rPr>
        <w:t>[YOUR NAME]</w:t>
      </w:r>
    </w:p>
    <w:p w14:paraId="4B0FB994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822A5">
        <w:rPr>
          <w:rFonts w:eastAsia="Arial"/>
          <w:color w:val="000000"/>
          <w:lang w:eastAsia="en-US" w:bidi="en-US"/>
        </w:rPr>
        <w:t>[YOUR TITLE]</w:t>
      </w:r>
    </w:p>
    <w:p w14:paraId="4B0FB995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822A5">
        <w:rPr>
          <w:rFonts w:eastAsia="Arial"/>
          <w:color w:val="000000"/>
          <w:lang w:eastAsia="en-US" w:bidi="en-US"/>
        </w:rPr>
        <w:t>[YOUR PHONE NUMBER]</w:t>
      </w:r>
    </w:p>
    <w:p w14:paraId="4B0FB996" w14:textId="77777777" w:rsidR="00497A11" w:rsidRPr="00C822A5" w:rsidRDefault="00686D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822A5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B0FB997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98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99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9A" w14:textId="77777777" w:rsidR="00497A11" w:rsidRPr="00C822A5" w:rsidRDefault="00686D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822A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cknowledged:</w:t>
      </w:r>
    </w:p>
    <w:p w14:paraId="4B0FB99B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9C" w14:textId="77777777" w:rsidR="00497A11" w:rsidRPr="00C822A5" w:rsidRDefault="00497A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B0FB99D" w14:textId="77777777" w:rsidR="00497A11" w:rsidRPr="00C822A5" w:rsidRDefault="00686D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C822A5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C822A5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C822A5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C822A5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4B0FB99E" w14:textId="77777777" w:rsidR="00497A11" w:rsidRPr="00C822A5" w:rsidRDefault="00686D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822A5">
        <w:rPr>
          <w:rFonts w:ascii="Times New Roman" w:eastAsia="Arial" w:hAnsi="Times New Roman" w:cs="Times New Roman"/>
          <w:sz w:val="24"/>
          <w:szCs w:val="24"/>
          <w:lang w:eastAsia="en-US" w:bidi="en-US"/>
        </w:rPr>
        <w:lastRenderedPageBreak/>
        <w:t>Customer</w:t>
      </w:r>
    </w:p>
    <w:p w14:paraId="4B0FB99F" w14:textId="77777777" w:rsidR="00497A11" w:rsidRPr="00C822A5" w:rsidRDefault="00497A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497A11" w:rsidRPr="00C822A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E7F43" w14:textId="77777777" w:rsidR="00EA3D2A" w:rsidRDefault="00EA3D2A">
      <w:r>
        <w:separator/>
      </w:r>
    </w:p>
  </w:endnote>
  <w:endnote w:type="continuationSeparator" w:id="0">
    <w:p w14:paraId="2A89B57D" w14:textId="77777777" w:rsidR="00EA3D2A" w:rsidRDefault="00EA3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FB9A1" w14:textId="77777777" w:rsidR="00497A11" w:rsidRDefault="00686D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B0FB9A2" w14:textId="77777777" w:rsidR="00497A11" w:rsidRDefault="00686D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B0FB9A3" w14:textId="77777777" w:rsidR="00497A11" w:rsidRDefault="00686D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B0FB9A4" w14:textId="77777777" w:rsidR="00497A11" w:rsidRDefault="008D54F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686DF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D26FD" w14:textId="77777777" w:rsidR="00EA3D2A" w:rsidRDefault="00EA3D2A">
      <w:r>
        <w:separator/>
      </w:r>
    </w:p>
  </w:footnote>
  <w:footnote w:type="continuationSeparator" w:id="0">
    <w:p w14:paraId="231251E0" w14:textId="77777777" w:rsidR="00EA3D2A" w:rsidRDefault="00EA3D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FB9A0" w14:textId="77777777" w:rsidR="00497A11" w:rsidRDefault="00497A1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MxNjQ0MDcwNrZQ0lEKTi0uzszPAykwqQUAh8E6MSwAAAA="/>
    <w:docVar w:name="Description" w:val="Use this template if you need to acknowledge a sale on consignment.  You may also find other merchandise related document templates that may be helpful to you and your business here https://www.templateguru.co.za/documents/selling-merchandise/ and other operations and logistics templates here https://www.templateguru.co.za/templates/operations-logistics/"/>
    <w:docVar w:name="Excerpt" w:val="This letter admits that the goods described on the attached invoice or order [NUMBER] are_x000a_shipped on a consignment basis."/>
    <w:docVar w:name="Tags" w:val="selling, equipment, logistics, business documents, entrepreneurship, entrepreneur, lease,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, part arrival, sale on consignment acknowledgment template, sale on consignment acknowledgment example"/>
  </w:docVars>
  <w:rsids>
    <w:rsidRoot w:val="00497A11"/>
    <w:rsid w:val="000809DD"/>
    <w:rsid w:val="00095CE0"/>
    <w:rsid w:val="003855DD"/>
    <w:rsid w:val="004475A3"/>
    <w:rsid w:val="00464FD7"/>
    <w:rsid w:val="004770A9"/>
    <w:rsid w:val="00494921"/>
    <w:rsid w:val="00497A11"/>
    <w:rsid w:val="005270A8"/>
    <w:rsid w:val="00541EAA"/>
    <w:rsid w:val="0056552D"/>
    <w:rsid w:val="005A2627"/>
    <w:rsid w:val="00603A68"/>
    <w:rsid w:val="00680754"/>
    <w:rsid w:val="00686DF6"/>
    <w:rsid w:val="007305FD"/>
    <w:rsid w:val="00791890"/>
    <w:rsid w:val="007E195E"/>
    <w:rsid w:val="008060E1"/>
    <w:rsid w:val="0089584C"/>
    <w:rsid w:val="008B45EB"/>
    <w:rsid w:val="008D54F4"/>
    <w:rsid w:val="009510A3"/>
    <w:rsid w:val="009875F1"/>
    <w:rsid w:val="00A93566"/>
    <w:rsid w:val="00AA564D"/>
    <w:rsid w:val="00AB1376"/>
    <w:rsid w:val="00C750CD"/>
    <w:rsid w:val="00C822A5"/>
    <w:rsid w:val="00C93C86"/>
    <w:rsid w:val="00DA0933"/>
    <w:rsid w:val="00E34CA7"/>
    <w:rsid w:val="00EA3D2A"/>
    <w:rsid w:val="00F610DB"/>
    <w:rsid w:val="00F9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B9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6</Words>
  <Characters>634</Characters>
  <Application>Microsoft Office Word</Application>
  <DocSecurity>0</DocSecurity>
  <Lines>4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0:44:00Z</dcterms:created>
  <dcterms:modified xsi:type="dcterms:W3CDTF">2019-10-21T19:15:00Z</dcterms:modified>
  <cp:category/>
</cp:coreProperties>
</file>